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BC6CCA" w14:paraId="7C4AE6AF" w14:textId="77777777" w:rsidTr="00043E9D">
        <w:tc>
          <w:tcPr>
            <w:tcW w:w="10790" w:type="dxa"/>
            <w:gridSpan w:val="5"/>
            <w:shd w:val="clear" w:color="auto" w:fill="92D050"/>
          </w:tcPr>
          <w:p w14:paraId="384D3DDB" w14:textId="77777777" w:rsidR="00BC6CCA" w:rsidRPr="004B546B" w:rsidRDefault="00BC6CCA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064ABD40" w14:textId="77777777" w:rsidR="00BC6CCA" w:rsidRDefault="00BC6CCA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BC6CCA" w:rsidRPr="00507077" w14:paraId="26A6B67B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6080CEBE" w14:textId="77777777" w:rsidR="00BC6CCA" w:rsidRPr="007D365C" w:rsidRDefault="00BC6CC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488842F0" w14:textId="77777777" w:rsidR="00BC6CCA" w:rsidRPr="00507077" w:rsidRDefault="00BC6CCA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2E7CCAF4" w14:textId="77777777" w:rsidR="00BC6CCA" w:rsidRPr="007D365C" w:rsidRDefault="00BC6CC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C6820EF83B0448418428D505282D1FC4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482BD59" w14:textId="77777777" w:rsidR="00BC6CCA" w:rsidRPr="00507077" w:rsidRDefault="00BC6CCA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BC6CCA" w:rsidRPr="00507077" w14:paraId="04445110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64B35A88" w14:textId="77777777" w:rsidR="00BC6CCA" w:rsidRPr="007D365C" w:rsidRDefault="00BC6CC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5D307D8E913643C0BFFF9AE62618552F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4FA5090B" w14:textId="77777777" w:rsidR="00BC6CCA" w:rsidRPr="00507077" w:rsidRDefault="00BC6CCA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0958CB95" w14:textId="77777777" w:rsidR="00BC6CCA" w:rsidRPr="007D365C" w:rsidRDefault="00BC6CC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2E86CBC7" w14:textId="77777777" w:rsidR="00BC6CCA" w:rsidRPr="00507077" w:rsidRDefault="00BC6CCA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C6CCA" w:rsidRPr="00507077" w14:paraId="1779280B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4BE67607" w14:textId="77777777" w:rsidR="00BC6CCA" w:rsidRPr="007D365C" w:rsidRDefault="00BC6CC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E0EFF0D13E4E4853B06A627BF9828E5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634AD29E" w14:textId="77777777" w:rsidR="00BC6CCA" w:rsidRPr="00507077" w:rsidRDefault="00BC6CCA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87EDCB4" w14:textId="77777777" w:rsidR="00BC6CCA" w:rsidRPr="007D365C" w:rsidRDefault="00BC6CC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5E5AF0C" w14:textId="77777777" w:rsidR="00BC6CCA" w:rsidRPr="00507077" w:rsidRDefault="00BC6CCA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C6CCA" w:rsidRPr="00507077" w14:paraId="1600732A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E01E8D1" w14:textId="77777777" w:rsidR="00BC6CCA" w:rsidRPr="007D365C" w:rsidRDefault="00BC6CC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A510F6B25E8C4FC3AF9B73DE984087FD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4A4D63F4" w14:textId="2AB12B55" w:rsidR="00BC6CCA" w:rsidRPr="00507077" w:rsidRDefault="00C6541D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i</w:t>
                </w:r>
              </w:p>
            </w:tc>
          </w:sdtContent>
        </w:sdt>
      </w:tr>
      <w:tr w:rsidR="00BC6CCA" w:rsidRPr="00507077" w14:paraId="37122ADB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A4EDED6" w14:textId="77777777" w:rsidR="00BC6CCA" w:rsidRPr="007D365C" w:rsidRDefault="00BC6CC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2EC783A5" w14:textId="64ADE3B4" w:rsidR="00BC6CCA" w:rsidRPr="00507077" w:rsidRDefault="00C6541D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eometr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oordinat</w:t>
            </w:r>
            <w:proofErr w:type="spellEnd"/>
          </w:p>
        </w:tc>
      </w:tr>
      <w:tr w:rsidR="00BC6CCA" w:rsidRPr="00507077" w14:paraId="645875EE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F02EC33" w14:textId="77777777" w:rsidR="00BC6CCA" w:rsidRPr="007D365C" w:rsidRDefault="00BC6CC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0DC77AA8" w14:textId="77777777" w:rsidR="00C6541D" w:rsidRPr="00C6541D" w:rsidRDefault="00C6541D" w:rsidP="00C6541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  <w:r w:rsidR="00BC6CCA">
              <w:rPr>
                <w:rFonts w:ascii="Arial" w:hAnsi="Arial" w:cs="Arial"/>
                <w:sz w:val="20"/>
                <w:szCs w:val="20"/>
                <w:lang w:val="en-US"/>
              </w:rPr>
              <w:t>.1</w:t>
            </w:r>
            <w:r w:rsidR="00BC6CCA"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6541D">
              <w:rPr>
                <w:rFonts w:ascii="Arial" w:hAnsi="Arial" w:cs="Arial"/>
                <w:sz w:val="20"/>
                <w:szCs w:val="20"/>
                <w:lang w:val="en-US"/>
              </w:rPr>
              <w:t>Pembahagi</w:t>
            </w:r>
            <w:proofErr w:type="spellEnd"/>
            <w:r w:rsidRPr="00C6541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6541D">
              <w:rPr>
                <w:rFonts w:ascii="Arial" w:hAnsi="Arial" w:cs="Arial"/>
                <w:sz w:val="20"/>
                <w:szCs w:val="20"/>
                <w:lang w:val="en-US"/>
              </w:rPr>
              <w:t>Tembereng</w:t>
            </w:r>
            <w:proofErr w:type="spellEnd"/>
          </w:p>
          <w:p w14:paraId="4118A1B6" w14:textId="38B94444" w:rsidR="00BC6CCA" w:rsidRPr="00507077" w:rsidRDefault="00C6541D" w:rsidP="00C6541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6541D">
              <w:rPr>
                <w:rFonts w:ascii="Arial" w:hAnsi="Arial" w:cs="Arial"/>
                <w:sz w:val="20"/>
                <w:szCs w:val="20"/>
                <w:lang w:val="en-US"/>
              </w:rPr>
              <w:t>Garis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69008B59" w14:textId="77777777" w:rsidR="00BC6CCA" w:rsidRPr="00507077" w:rsidRDefault="00BC6CCA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54EEB311" w14:textId="6A7F006E" w:rsidR="00BC6CCA" w:rsidRPr="00507077" w:rsidRDefault="00C6541D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  <w:r w:rsidR="00BC6CCA">
              <w:rPr>
                <w:rFonts w:ascii="Arial" w:hAnsi="Arial" w:cs="Arial"/>
                <w:sz w:val="20"/>
                <w:szCs w:val="20"/>
                <w:lang w:val="en-US"/>
              </w:rPr>
              <w:t xml:space="preserve">.1.1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  <w:r w:rsidR="00BC6CCA">
              <w:rPr>
                <w:rFonts w:ascii="Arial" w:hAnsi="Arial" w:cs="Arial"/>
                <w:sz w:val="20"/>
                <w:szCs w:val="20"/>
                <w:lang w:val="en-US"/>
              </w:rPr>
              <w:t xml:space="preserve">.1.2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  <w:r w:rsidR="00BC6CCA">
              <w:rPr>
                <w:rFonts w:ascii="Arial" w:hAnsi="Arial" w:cs="Arial"/>
                <w:sz w:val="20"/>
                <w:szCs w:val="20"/>
                <w:lang w:val="en-US"/>
              </w:rPr>
              <w:t>.1.3</w:t>
            </w:r>
          </w:p>
        </w:tc>
      </w:tr>
      <w:tr w:rsidR="00BC6CCA" w:rsidRPr="00302BB4" w14:paraId="45AB9084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30B114BD" w14:textId="77777777" w:rsidR="00BC6CCA" w:rsidRPr="007D365C" w:rsidRDefault="00BC6CC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14755202" w14:textId="77777777" w:rsidR="00BC6CCA" w:rsidRPr="00507077" w:rsidRDefault="00BC6CC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33F3301" w14:textId="77777777" w:rsidR="000A12AD" w:rsidRPr="000A12AD" w:rsidRDefault="000A12AD" w:rsidP="000A12A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kaitan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ntara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dudukan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tik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ahagikan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suatu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mbereng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isbah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kaitan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DF9F43C" w14:textId="3B827D36" w:rsidR="000A12AD" w:rsidRPr="000A12AD" w:rsidRDefault="000A12AD" w:rsidP="000A12A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rbitkan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mbahagi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mbereng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pada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ah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Cartes dan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lbagai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tuasi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AC7FFC2" w14:textId="5F7C74D7" w:rsidR="00BC6CCA" w:rsidRPr="00E216C9" w:rsidRDefault="000A12AD" w:rsidP="000A12A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mbahagi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mbereng</w:t>
            </w:r>
            <w:proofErr w:type="spellEnd"/>
            <w:r w:rsidRPr="000A12AD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.</w:t>
            </w:r>
          </w:p>
        </w:tc>
      </w:tr>
      <w:tr w:rsidR="00BC6CCA" w:rsidRPr="00507077" w14:paraId="11C62790" w14:textId="77777777" w:rsidTr="00043E9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61D3E607" w14:textId="75841734" w:rsidR="00BC6CCA" w:rsidRPr="007D365C" w:rsidRDefault="00BC6CC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192C7EBA" w14:textId="77777777" w:rsidR="00BC6CCA" w:rsidRPr="00946888" w:rsidRDefault="00BC6CC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B06536D" w14:textId="4CCB7AED" w:rsidR="00BC6CCA" w:rsidRDefault="00BC6CC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7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1CBB5CBC" w14:textId="77777777" w:rsidR="00BC6CCA" w:rsidRDefault="00BC6CC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AE14D7F" w14:textId="77777777" w:rsidR="00BC6CCA" w:rsidRDefault="00BC6CC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066D9A1" w14:textId="77777777" w:rsidR="00BC6CCA" w:rsidRDefault="00BC6CC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F8495DD" w14:textId="77777777" w:rsidR="000A12AD" w:rsidRPr="000A12AD" w:rsidRDefault="000A12AD" w:rsidP="000A12A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melukis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satu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satah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Cartes pada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lantai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kelas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menggunakan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kapur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36C353EC" w14:textId="1192DD05" w:rsidR="000A12AD" w:rsidRPr="000A12AD" w:rsidRDefault="000A12AD" w:rsidP="000A12A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Pilih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tiga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orang murid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sebagai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titik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akan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berdiri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pada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satah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Cartes. Salah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seorang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sebagai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titik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6C74B6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</w:t>
            </w:r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akan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berada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di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antara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dua murid,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titik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6C74B6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P</w:t>
            </w:r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titik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6C74B6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Q</w:t>
            </w:r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7E775B6C" w14:textId="50AA3F46" w:rsidR="000A12AD" w:rsidRPr="000A12AD" w:rsidRDefault="000A12AD" w:rsidP="000A12A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Bahagikan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tiga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43FB4482" w14:textId="0C2C5798" w:rsidR="000A12AD" w:rsidRPr="000A12AD" w:rsidRDefault="000A12AD" w:rsidP="000A12A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perlu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mencari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nisbah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membahagikan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titik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6C74B6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</w:t>
            </w:r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tembereng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garis </w:t>
            </w:r>
            <w:r w:rsidRPr="006C74B6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PQ</w:t>
            </w:r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197FF5E3" w14:textId="39B63C22" w:rsidR="000A12AD" w:rsidRPr="000A12AD" w:rsidRDefault="000A12AD" w:rsidP="000A12A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Ubah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kedudukan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tiga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itu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, dan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ulang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aktiviti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ini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4E1F9235" w14:textId="075E89B2" w:rsidR="00BC6CCA" w:rsidRPr="000A12AD" w:rsidRDefault="000A12AD" w:rsidP="000A12A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menyemak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diperoleh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0A12A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1A9757EB" w14:textId="77777777" w:rsidR="000A12AD" w:rsidRPr="00F953B2" w:rsidRDefault="000A12AD" w:rsidP="000A12A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2C38E7C0" w14:textId="77777777" w:rsidR="00BC6CCA" w:rsidRPr="00946888" w:rsidRDefault="00BC6CC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E1F8B31" w14:textId="77777777" w:rsidR="00BC6CCA" w:rsidRPr="00EC5DF0" w:rsidRDefault="00BC6CCA" w:rsidP="00EC5D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3B2B937E" w14:textId="289EEC10" w:rsidR="00BC6CCA" w:rsidRPr="00EC5DF0" w:rsidRDefault="00BC6CCA" w:rsidP="00EC5D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C6CCA" w:rsidRPr="00507077" w14:paraId="6A9E2219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79E86A2B" w14:textId="77777777" w:rsidR="00BC6CCA" w:rsidRPr="007D365C" w:rsidRDefault="00BC6CC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643DEFED" w14:textId="77777777" w:rsidR="00BC6CCA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29641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6CC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C6CCA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BC6CCA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BC6CCA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BC6CC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BC6CC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BC6CC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BC6CC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BC6CC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BC6CCA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BC6CCA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BC6C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BC6C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BC6CC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72A3E20" w14:textId="77777777" w:rsidR="00BC6CCA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6375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6CC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C6CC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BC6CCA">
              <w:rPr>
                <w:rFonts w:ascii="Arial" w:hAnsi="Arial" w:cs="Arial"/>
                <w:sz w:val="20"/>
                <w:szCs w:val="20"/>
              </w:rPr>
              <w:t>M</w:t>
            </w:r>
            <w:r w:rsidR="00BC6CCA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BC6CCA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BC6CC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BC6CC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BC6CC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BC6CC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BC6C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BC6C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BC6C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BC6C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BC6CCA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BC6CCA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BC6C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C6CCA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BC6CC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33C16F67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25584E" w14:paraId="2113EF2F" w14:textId="77777777" w:rsidTr="00043E9D">
        <w:tc>
          <w:tcPr>
            <w:tcW w:w="10790" w:type="dxa"/>
            <w:gridSpan w:val="5"/>
            <w:shd w:val="clear" w:color="auto" w:fill="92D050"/>
          </w:tcPr>
          <w:p w14:paraId="79489287" w14:textId="77777777" w:rsidR="0025584E" w:rsidRPr="004B546B" w:rsidRDefault="0025584E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702A47DD" w14:textId="77777777" w:rsidR="0025584E" w:rsidRDefault="0025584E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25584E" w:rsidRPr="00507077" w14:paraId="11359DFD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14CBA855" w14:textId="77777777" w:rsidR="0025584E" w:rsidRPr="007D365C" w:rsidRDefault="0025584E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64057894" w14:textId="77777777" w:rsidR="0025584E" w:rsidRPr="00507077" w:rsidRDefault="0025584E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40EFAC58" w14:textId="77777777" w:rsidR="0025584E" w:rsidRPr="007D365C" w:rsidRDefault="0025584E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672806758"/>
            <w:placeholder>
              <w:docPart w:val="AC241C2C91864FB5AD858DA5E8191B1A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5B378FF" w14:textId="77777777" w:rsidR="0025584E" w:rsidRPr="00507077" w:rsidRDefault="0025584E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5584E" w:rsidRPr="00507077" w14:paraId="18C1EF0D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50FAB419" w14:textId="77777777" w:rsidR="0025584E" w:rsidRPr="007D365C" w:rsidRDefault="0025584E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726258100"/>
            <w:placeholder>
              <w:docPart w:val="F5CA7929CF9D4AB7BAB484BCEED28BA6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3CDBFDF8" w14:textId="77777777" w:rsidR="0025584E" w:rsidRPr="00507077" w:rsidRDefault="0025584E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EAAF998" w14:textId="77777777" w:rsidR="0025584E" w:rsidRPr="007D365C" w:rsidRDefault="0025584E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603628A3" w14:textId="77777777" w:rsidR="0025584E" w:rsidRPr="00507077" w:rsidRDefault="0025584E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5584E" w:rsidRPr="00507077" w14:paraId="28EC8604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62FC8689" w14:textId="77777777" w:rsidR="0025584E" w:rsidRPr="007D365C" w:rsidRDefault="0025584E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232737438"/>
            <w:placeholder>
              <w:docPart w:val="B69D881D5D33499D8CADD187F00243CF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0CC2142F" w14:textId="77777777" w:rsidR="0025584E" w:rsidRPr="00507077" w:rsidRDefault="0025584E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0C8CFD75" w14:textId="77777777" w:rsidR="0025584E" w:rsidRPr="007D365C" w:rsidRDefault="0025584E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17E435B1" w14:textId="77777777" w:rsidR="0025584E" w:rsidRPr="00507077" w:rsidRDefault="0025584E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5584E" w:rsidRPr="00507077" w14:paraId="577317E7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4DE2292" w14:textId="77777777" w:rsidR="0025584E" w:rsidRPr="007D365C" w:rsidRDefault="0025584E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235440342"/>
            <w:placeholder>
              <w:docPart w:val="7B5AACD439F34CA6AADB4ECC60B601F8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28E0E9B9" w14:textId="0E2646A2" w:rsidR="0025584E" w:rsidRPr="00507077" w:rsidRDefault="006C74B6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i</w:t>
                </w:r>
              </w:p>
            </w:tc>
          </w:sdtContent>
        </w:sdt>
      </w:tr>
      <w:tr w:rsidR="0025584E" w:rsidRPr="00507077" w14:paraId="4A384CD9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568CD82" w14:textId="77777777" w:rsidR="0025584E" w:rsidRPr="007D365C" w:rsidRDefault="0025584E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50A0F733" w14:textId="6C227C02" w:rsidR="0025584E" w:rsidRPr="00507077" w:rsidRDefault="00164C8E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eometr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oordinat</w:t>
            </w:r>
            <w:proofErr w:type="spellEnd"/>
          </w:p>
        </w:tc>
      </w:tr>
      <w:tr w:rsidR="0025584E" w:rsidRPr="00507077" w14:paraId="54227AC9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CE8FB31" w14:textId="77777777" w:rsidR="0025584E" w:rsidRPr="007D365C" w:rsidRDefault="0025584E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314BD875" w14:textId="77777777" w:rsidR="00164C8E" w:rsidRPr="00164C8E" w:rsidRDefault="00164C8E" w:rsidP="00164C8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64C8E">
              <w:rPr>
                <w:rFonts w:ascii="Arial" w:hAnsi="Arial" w:cs="Arial"/>
                <w:sz w:val="20"/>
                <w:szCs w:val="20"/>
                <w:lang w:val="en-US"/>
              </w:rPr>
              <w:t xml:space="preserve">7.2 Garis </w:t>
            </w:r>
            <w:proofErr w:type="spellStart"/>
            <w:r w:rsidRPr="00164C8E">
              <w:rPr>
                <w:rFonts w:ascii="Arial" w:hAnsi="Arial" w:cs="Arial"/>
                <w:sz w:val="20"/>
                <w:szCs w:val="20"/>
                <w:lang w:val="en-US"/>
              </w:rPr>
              <w:t>Lurus</w:t>
            </w:r>
            <w:proofErr w:type="spellEnd"/>
            <w:r w:rsidRPr="00164C8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64C8E">
              <w:rPr>
                <w:rFonts w:ascii="Arial" w:hAnsi="Arial" w:cs="Arial"/>
                <w:sz w:val="20"/>
                <w:szCs w:val="20"/>
                <w:lang w:val="en-US"/>
              </w:rPr>
              <w:t>Selari</w:t>
            </w:r>
            <w:proofErr w:type="spellEnd"/>
            <w:r w:rsidRPr="00164C8E">
              <w:rPr>
                <w:rFonts w:ascii="Arial" w:hAnsi="Arial" w:cs="Arial"/>
                <w:sz w:val="20"/>
                <w:szCs w:val="20"/>
                <w:lang w:val="en-US"/>
              </w:rPr>
              <w:t xml:space="preserve"> dan</w:t>
            </w:r>
          </w:p>
          <w:p w14:paraId="40133F3B" w14:textId="45BBC9DC" w:rsidR="0025584E" w:rsidRPr="00507077" w:rsidRDefault="00164C8E" w:rsidP="00164C8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64C8E">
              <w:rPr>
                <w:rFonts w:ascii="Arial" w:hAnsi="Arial" w:cs="Arial"/>
                <w:sz w:val="20"/>
                <w:szCs w:val="20"/>
                <w:lang w:val="en-US"/>
              </w:rPr>
              <w:t xml:space="preserve">Garis </w:t>
            </w:r>
            <w:proofErr w:type="spellStart"/>
            <w:r w:rsidRPr="00164C8E">
              <w:rPr>
                <w:rFonts w:ascii="Arial" w:hAnsi="Arial" w:cs="Arial"/>
                <w:sz w:val="20"/>
                <w:szCs w:val="20"/>
                <w:lang w:val="en-US"/>
              </w:rPr>
              <w:t>Lurus</w:t>
            </w:r>
            <w:proofErr w:type="spellEnd"/>
            <w:r w:rsidRPr="00164C8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64C8E">
              <w:rPr>
                <w:rFonts w:ascii="Arial" w:hAnsi="Arial" w:cs="Arial"/>
                <w:sz w:val="20"/>
                <w:szCs w:val="20"/>
                <w:lang w:val="en-US"/>
              </w:rPr>
              <w:t>Serenjang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3D6D9240" w14:textId="77777777" w:rsidR="0025584E" w:rsidRPr="00507077" w:rsidRDefault="0025584E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2F907698" w14:textId="7DFAAD2D" w:rsidR="0025584E" w:rsidRPr="00507077" w:rsidRDefault="006C74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  <w:r w:rsidR="0025584E">
              <w:rPr>
                <w:rFonts w:ascii="Arial" w:hAnsi="Arial" w:cs="Arial"/>
                <w:sz w:val="20"/>
                <w:szCs w:val="20"/>
                <w:lang w:val="en-US"/>
              </w:rPr>
              <w:t>.2.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7.2.2</w:t>
            </w:r>
          </w:p>
        </w:tc>
      </w:tr>
      <w:tr w:rsidR="0025584E" w:rsidRPr="00302BB4" w14:paraId="092D1EEA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49CD5B7E" w14:textId="77777777" w:rsidR="0025584E" w:rsidRPr="007D365C" w:rsidRDefault="0025584E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663BCEE2" w14:textId="77777777" w:rsidR="0025584E" w:rsidRPr="00507077" w:rsidRDefault="0025584E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970C7D8" w14:textId="77777777" w:rsidR="006C74B6" w:rsidRPr="006C74B6" w:rsidRDefault="006C74B6" w:rsidP="006C74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esah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njektur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ntang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cerun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:</w:t>
            </w:r>
          </w:p>
          <w:p w14:paraId="66AF7538" w14:textId="77777777" w:rsidR="006C74B6" w:rsidRPr="006C74B6" w:rsidRDefault="006C74B6" w:rsidP="006C74B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(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) garis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ar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,</w:t>
            </w:r>
          </w:p>
          <w:p w14:paraId="7430D7AE" w14:textId="77777777" w:rsidR="006C74B6" w:rsidRPr="006C74B6" w:rsidRDefault="006C74B6" w:rsidP="006C74B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(ii) garis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renjang</w:t>
            </w:r>
            <w:proofErr w:type="spellEnd"/>
          </w:p>
          <w:p w14:paraId="1F7C9356" w14:textId="2EB801B2" w:rsidR="006C74B6" w:rsidRPr="006C74B6" w:rsidRDefault="006C74B6" w:rsidP="006C74B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da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eneralisas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E37A9C0" w14:textId="77777777" w:rsidR="0025584E" w:rsidRPr="00E216C9" w:rsidRDefault="006C74B6" w:rsidP="006C74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ar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renjang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25584E" w:rsidRPr="00507077" w14:paraId="65BA813B" w14:textId="77777777" w:rsidTr="00043E9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2307B43A" w14:textId="30F710EE" w:rsidR="0025584E" w:rsidRPr="007D365C" w:rsidRDefault="0025584E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7999D7E7" w14:textId="77777777" w:rsidR="0025584E" w:rsidRPr="00946888" w:rsidRDefault="0025584E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DFCBA06" w14:textId="77B7442B" w:rsidR="0025584E" w:rsidRDefault="0025584E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7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03792A76" w14:textId="77777777" w:rsidR="0025584E" w:rsidRDefault="0025584E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A5E9FC5" w14:textId="77777777" w:rsidR="0025584E" w:rsidRDefault="0025584E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B243D87" w14:textId="77777777" w:rsidR="0025584E" w:rsidRDefault="0025584E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DFD5631" w14:textId="45ACC162" w:rsidR="006C74B6" w:rsidRPr="006C74B6" w:rsidRDefault="006C74B6" w:rsidP="006C74B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dia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berap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sang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ar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serenjang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pada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ta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bez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AE06D04" w14:textId="505731E1" w:rsidR="006C74B6" w:rsidRPr="006C74B6" w:rsidRDefault="006C74B6" w:rsidP="006C74B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hagi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berap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E33CE8A" w14:textId="7A851BE6" w:rsidR="006C74B6" w:rsidRPr="006C74B6" w:rsidRDefault="006C74B6" w:rsidP="006C74B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ri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sang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tu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lu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sang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tu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dalah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ar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tau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serenjang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mudi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in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t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oko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unjuk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AAF9E1A" w14:textId="16C8C9F0" w:rsidR="0025584E" w:rsidRDefault="006C74B6" w:rsidP="006C74B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mpal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asil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j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pada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nding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h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ri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me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pada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asil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j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ain.</w:t>
            </w:r>
          </w:p>
          <w:p w14:paraId="4E9BE197" w14:textId="77777777" w:rsidR="006C74B6" w:rsidRPr="006C74B6" w:rsidRDefault="006C74B6" w:rsidP="006C74B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5E511AA5" w14:textId="77777777" w:rsidR="0025584E" w:rsidRPr="00946888" w:rsidRDefault="0025584E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878058E" w14:textId="77777777" w:rsidR="0025584E" w:rsidRPr="00EC5DF0" w:rsidRDefault="0025584E" w:rsidP="00EC5D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5F79FBB7" w14:textId="4CBF1C28" w:rsidR="0025584E" w:rsidRPr="00EC5DF0" w:rsidRDefault="0025584E" w:rsidP="00EC5D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5584E" w:rsidRPr="00507077" w14:paraId="53E7D863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3EFCA7E6" w14:textId="77777777" w:rsidR="0025584E" w:rsidRPr="007D365C" w:rsidRDefault="0025584E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7DC1F8DE" w14:textId="77777777" w:rsidR="0025584E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517974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584E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5584E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25584E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25584E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25584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25584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25584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25584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25584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25584E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25584E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25584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25584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25584E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5756672" w14:textId="77777777" w:rsidR="0025584E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228504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584E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5584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25584E">
              <w:rPr>
                <w:rFonts w:ascii="Arial" w:hAnsi="Arial" w:cs="Arial"/>
                <w:sz w:val="20"/>
                <w:szCs w:val="20"/>
              </w:rPr>
              <w:t>M</w:t>
            </w:r>
            <w:r w:rsidR="0025584E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25584E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25584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25584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25584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25584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25584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25584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25584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25584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25584E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25584E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25584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5584E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25584E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68EAAE13" w14:textId="77777777" w:rsidR="000A12AD" w:rsidRDefault="000A12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6C74B6" w14:paraId="3533E63A" w14:textId="77777777" w:rsidTr="00043E9D">
        <w:tc>
          <w:tcPr>
            <w:tcW w:w="10790" w:type="dxa"/>
            <w:gridSpan w:val="5"/>
            <w:shd w:val="clear" w:color="auto" w:fill="92D050"/>
          </w:tcPr>
          <w:p w14:paraId="64A29949" w14:textId="77777777" w:rsidR="006C74B6" w:rsidRPr="004B546B" w:rsidRDefault="006C74B6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4CDF7FBA" w14:textId="77777777" w:rsidR="006C74B6" w:rsidRDefault="006C74B6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6C74B6" w:rsidRPr="00507077" w14:paraId="38EE5AF5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231408E0" w14:textId="77777777" w:rsidR="006C74B6" w:rsidRPr="007D365C" w:rsidRDefault="006C74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52A54FFE" w14:textId="77777777" w:rsidR="006C74B6" w:rsidRPr="00507077" w:rsidRDefault="006C74B6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2AFA9C37" w14:textId="77777777" w:rsidR="006C74B6" w:rsidRPr="007D365C" w:rsidRDefault="006C74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462554956"/>
            <w:placeholder>
              <w:docPart w:val="E26EA8148500417F9F7D0DDB8D78D338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B47B4C2" w14:textId="77777777" w:rsidR="006C74B6" w:rsidRPr="00507077" w:rsidRDefault="006C74B6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C74B6" w:rsidRPr="00507077" w14:paraId="6C5FC013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2B2432CF" w14:textId="77777777" w:rsidR="006C74B6" w:rsidRPr="007D365C" w:rsidRDefault="006C74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141003842"/>
            <w:placeholder>
              <w:docPart w:val="BE3484818DC74B27935852C558CB8651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26BE05D1" w14:textId="77777777" w:rsidR="006C74B6" w:rsidRPr="00507077" w:rsidRDefault="006C74B6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2F1FBDD" w14:textId="77777777" w:rsidR="006C74B6" w:rsidRPr="007D365C" w:rsidRDefault="006C74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8583E6C" w14:textId="77777777" w:rsidR="006C74B6" w:rsidRPr="00507077" w:rsidRDefault="006C74B6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C74B6" w:rsidRPr="00507077" w14:paraId="6FFB71FA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30588912" w14:textId="77777777" w:rsidR="006C74B6" w:rsidRPr="007D365C" w:rsidRDefault="006C74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887823942"/>
            <w:placeholder>
              <w:docPart w:val="A8680D5D20D441B8BF51D6B81EBD9E1F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F8F4E3B" w14:textId="77777777" w:rsidR="006C74B6" w:rsidRPr="00507077" w:rsidRDefault="006C74B6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7B90D57" w14:textId="77777777" w:rsidR="006C74B6" w:rsidRPr="007D365C" w:rsidRDefault="006C74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141AFA1" w14:textId="77777777" w:rsidR="006C74B6" w:rsidRPr="00507077" w:rsidRDefault="006C74B6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C74B6" w:rsidRPr="00507077" w14:paraId="44F1241A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C507065" w14:textId="77777777" w:rsidR="006C74B6" w:rsidRPr="007D365C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070313917"/>
            <w:placeholder>
              <w:docPart w:val="5ECA760B1A5945F0AF26FF0F71B243F0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54F48DCF" w14:textId="2A86A2CC" w:rsidR="006C74B6" w:rsidRPr="00507077" w:rsidRDefault="006C74B6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i</w:t>
                </w:r>
              </w:p>
            </w:tc>
          </w:sdtContent>
        </w:sdt>
      </w:tr>
      <w:tr w:rsidR="006C74B6" w:rsidRPr="00507077" w14:paraId="64E6F497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202D47B" w14:textId="77777777" w:rsidR="006C74B6" w:rsidRPr="007D365C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719E671F" w14:textId="77777777" w:rsidR="006C74B6" w:rsidRPr="00507077" w:rsidRDefault="006C74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eometr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oordinat</w:t>
            </w:r>
            <w:proofErr w:type="spellEnd"/>
          </w:p>
        </w:tc>
      </w:tr>
      <w:tr w:rsidR="006C74B6" w:rsidRPr="00507077" w14:paraId="13D65D51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B422717" w14:textId="77777777" w:rsidR="006C74B6" w:rsidRPr="007D365C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D046463" w14:textId="1FE0901D" w:rsidR="006C74B6" w:rsidRPr="00507077" w:rsidRDefault="006C74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sz w:val="20"/>
                <w:szCs w:val="20"/>
                <w:lang w:val="en-US"/>
              </w:rPr>
              <w:t xml:space="preserve">7.3 Luas </w:t>
            </w:r>
            <w:proofErr w:type="spellStart"/>
            <w:r w:rsidRPr="006C74B6">
              <w:rPr>
                <w:rFonts w:ascii="Arial" w:hAnsi="Arial" w:cs="Arial"/>
                <w:sz w:val="20"/>
                <w:szCs w:val="20"/>
                <w:lang w:val="en-US"/>
              </w:rPr>
              <w:t>Poligon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4C8BFBC9" w14:textId="77777777" w:rsidR="006C74B6" w:rsidRPr="00507077" w:rsidRDefault="006C74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31473559" w14:textId="7A067D64" w:rsidR="006C74B6" w:rsidRPr="00507077" w:rsidRDefault="006C74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7.3.1, 7.3.2, 7.3.3, 7.3.4, 7.3.5</w:t>
            </w:r>
          </w:p>
        </w:tc>
      </w:tr>
      <w:tr w:rsidR="006C74B6" w:rsidRPr="00302BB4" w14:paraId="163A0965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21C6B8EE" w14:textId="77777777" w:rsidR="006C74B6" w:rsidRPr="007D365C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5FB14765" w14:textId="77777777" w:rsidR="006C74B6" w:rsidRPr="00507077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9A65A74" w14:textId="1EB9F7F8" w:rsidR="006C74B6" w:rsidRPr="006C74B6" w:rsidRDefault="006C74B6" w:rsidP="006C74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rbit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g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pabil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ordin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cu</w:t>
            </w:r>
            <w:proofErr w:type="spellEnd"/>
            <w:r w:rsidR="00703C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ketahu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DE8CCEF" w14:textId="50370903" w:rsidR="006C74B6" w:rsidRPr="006C74B6" w:rsidRDefault="006C74B6" w:rsidP="006C74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g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70AE0E4" w14:textId="3AA6FA77" w:rsidR="006C74B6" w:rsidRPr="006C74B6" w:rsidRDefault="006C74B6" w:rsidP="006C74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s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emp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113AFF4" w14:textId="06396D30" w:rsidR="006C74B6" w:rsidRPr="006C74B6" w:rsidRDefault="006C74B6" w:rsidP="006C74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eneralisas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ntang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oligo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pabil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ordin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cu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ketahu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oligo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B18EC9C" w14:textId="7EB4E3FD" w:rsidR="006C74B6" w:rsidRPr="00E216C9" w:rsidRDefault="006C74B6" w:rsidP="006C74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oligo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6C74B6" w:rsidRPr="00507077" w14:paraId="549DCE2D" w14:textId="77777777" w:rsidTr="00043E9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B8730AC" w14:textId="58B47CCA" w:rsidR="006C74B6" w:rsidRPr="007D365C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1C630D2E" w14:textId="77777777" w:rsidR="006C74B6" w:rsidRPr="00946888" w:rsidRDefault="006C74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EFD5742" w14:textId="4B75460A" w:rsidR="006C74B6" w:rsidRDefault="006C74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7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780945A1" w14:textId="77777777" w:rsidR="006C74B6" w:rsidRDefault="006C74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6C13CB5" w14:textId="77777777" w:rsidR="006C74B6" w:rsidRDefault="006C74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E42B21D" w14:textId="77777777" w:rsidR="006C74B6" w:rsidRDefault="006C74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1DF7C66" w14:textId="0C8169E3" w:rsidR="006C74B6" w:rsidRPr="006C74B6" w:rsidRDefault="006C74B6" w:rsidP="006C74B6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ekal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mpul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andung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eni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aitu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g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s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emp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oligo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5B43363" w14:textId="453FD435" w:rsidR="006C74B6" w:rsidRPr="006C74B6" w:rsidRDefault="006C74B6" w:rsidP="006C74B6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Dalam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asing</w:t>
            </w:r>
            <w:r w:rsidR="00EC5DF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-</w:t>
            </w: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asing,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esai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dap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mpul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pada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ta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ahjong.</w:t>
            </w:r>
          </w:p>
          <w:p w14:paraId="7548411D" w14:textId="51BD8502" w:rsidR="006C74B6" w:rsidRPr="006C74B6" w:rsidRDefault="006C74B6" w:rsidP="006C74B6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orang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hl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nggal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r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jelas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hl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ain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gera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iku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rah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jam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aw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ai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dapat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klum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ripad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tu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77BC8F0C" w14:textId="38B554DC" w:rsidR="006C74B6" w:rsidRDefault="006C74B6" w:rsidP="006C74B6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lah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esa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mbal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asing</w:t>
            </w:r>
            <w:r w:rsidR="00EC5DF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-</w:t>
            </w: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asing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kongs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sam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hl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A04CE1E" w14:textId="77777777" w:rsidR="006C74B6" w:rsidRPr="006C74B6" w:rsidRDefault="006C74B6" w:rsidP="006C74B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17C8ABEF" w14:textId="77777777" w:rsidR="006C74B6" w:rsidRPr="00946888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878AAF2" w14:textId="77777777" w:rsidR="006C74B6" w:rsidRPr="00EC5DF0" w:rsidRDefault="006C74B6" w:rsidP="00EC5D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1842C575" w14:textId="1F853E63" w:rsidR="006C74B6" w:rsidRPr="00EC5DF0" w:rsidRDefault="006C74B6" w:rsidP="00EC5D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C74B6" w:rsidRPr="00507077" w14:paraId="418F1A85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4FB88C9" w14:textId="77777777" w:rsidR="006C74B6" w:rsidRPr="007D365C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00BB6B34" w14:textId="77777777" w:rsidR="006C74B6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04734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74B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C74B6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10C57BF" w14:textId="77777777" w:rsidR="006C74B6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60856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74B6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C74B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6C74B6">
              <w:rPr>
                <w:rFonts w:ascii="Arial" w:hAnsi="Arial" w:cs="Arial"/>
                <w:sz w:val="20"/>
                <w:szCs w:val="20"/>
              </w:rPr>
              <w:t>M</w:t>
            </w:r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06F2057E" w14:textId="77777777" w:rsidR="006C74B6" w:rsidRDefault="006C74B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6C74B6" w14:paraId="1E2BC251" w14:textId="77777777" w:rsidTr="00043E9D">
        <w:tc>
          <w:tcPr>
            <w:tcW w:w="10790" w:type="dxa"/>
            <w:gridSpan w:val="5"/>
            <w:shd w:val="clear" w:color="auto" w:fill="92D050"/>
          </w:tcPr>
          <w:p w14:paraId="5F300569" w14:textId="77777777" w:rsidR="006C74B6" w:rsidRPr="004B546B" w:rsidRDefault="006C74B6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504C6782" w14:textId="77777777" w:rsidR="006C74B6" w:rsidRDefault="006C74B6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6C74B6" w:rsidRPr="00507077" w14:paraId="457317F0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0FCA59F9" w14:textId="77777777" w:rsidR="006C74B6" w:rsidRPr="007D365C" w:rsidRDefault="006C74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60EA4FF1" w14:textId="77777777" w:rsidR="006C74B6" w:rsidRPr="00507077" w:rsidRDefault="006C74B6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1809AA05" w14:textId="77777777" w:rsidR="006C74B6" w:rsidRPr="007D365C" w:rsidRDefault="006C74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687443379"/>
            <w:placeholder>
              <w:docPart w:val="2127E1E68D57421D887D609CF86671C6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5CC30A6" w14:textId="77777777" w:rsidR="006C74B6" w:rsidRPr="00507077" w:rsidRDefault="006C74B6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C74B6" w:rsidRPr="00507077" w14:paraId="698E76C6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6B6A1E89" w14:textId="77777777" w:rsidR="006C74B6" w:rsidRPr="007D365C" w:rsidRDefault="006C74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494337748"/>
            <w:placeholder>
              <w:docPart w:val="D3C7F56AB4B64E068AE50A69E5E3D8F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6122717E" w14:textId="77777777" w:rsidR="006C74B6" w:rsidRPr="00507077" w:rsidRDefault="006C74B6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0168D534" w14:textId="77777777" w:rsidR="006C74B6" w:rsidRPr="007D365C" w:rsidRDefault="006C74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2DC7EAFB" w14:textId="77777777" w:rsidR="006C74B6" w:rsidRPr="00507077" w:rsidRDefault="006C74B6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C74B6" w:rsidRPr="00507077" w14:paraId="3B058B68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196F7C3C" w14:textId="77777777" w:rsidR="006C74B6" w:rsidRPr="007D365C" w:rsidRDefault="006C74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350523760"/>
            <w:placeholder>
              <w:docPart w:val="153CDEA2A2554832B1A18DCBC1D5CC77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64FDD3F9" w14:textId="77777777" w:rsidR="006C74B6" w:rsidRPr="00507077" w:rsidRDefault="006C74B6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8B9F0EA" w14:textId="77777777" w:rsidR="006C74B6" w:rsidRPr="007D365C" w:rsidRDefault="006C74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105C2BB5" w14:textId="77777777" w:rsidR="006C74B6" w:rsidRPr="00507077" w:rsidRDefault="006C74B6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C74B6" w:rsidRPr="00507077" w14:paraId="7D50D2E1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EC1E7A6" w14:textId="77777777" w:rsidR="006C74B6" w:rsidRPr="007D365C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729895883"/>
            <w:placeholder>
              <w:docPart w:val="95E1143BF1C7463D824DF7BC8F1B148E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4FE0C776" w14:textId="0BC9B6EA" w:rsidR="006C74B6" w:rsidRPr="00507077" w:rsidRDefault="006C74B6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i</w:t>
                </w:r>
              </w:p>
            </w:tc>
          </w:sdtContent>
        </w:sdt>
      </w:tr>
      <w:tr w:rsidR="006C74B6" w:rsidRPr="00507077" w14:paraId="441133C7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0B6F9DA" w14:textId="77777777" w:rsidR="006C74B6" w:rsidRPr="007D365C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269BDA44" w14:textId="77777777" w:rsidR="006C74B6" w:rsidRPr="00507077" w:rsidRDefault="006C74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eometr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oordinat</w:t>
            </w:r>
            <w:proofErr w:type="spellEnd"/>
          </w:p>
        </w:tc>
      </w:tr>
      <w:tr w:rsidR="006C74B6" w:rsidRPr="00507077" w14:paraId="64876181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2FC214C" w14:textId="77777777" w:rsidR="006C74B6" w:rsidRPr="007D365C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7D964FCD" w14:textId="29301F25" w:rsidR="006C74B6" w:rsidRPr="00507077" w:rsidRDefault="006C74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sz w:val="20"/>
                <w:szCs w:val="20"/>
                <w:lang w:val="en-US"/>
              </w:rPr>
              <w:t>7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4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okus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A805A98" w14:textId="77777777" w:rsidR="006C74B6" w:rsidRPr="00507077" w:rsidRDefault="006C74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79203B14" w14:textId="5C8BFE3A" w:rsidR="006C74B6" w:rsidRPr="00507077" w:rsidRDefault="006C74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7.4.1, 7.4.2</w:t>
            </w:r>
          </w:p>
        </w:tc>
      </w:tr>
      <w:tr w:rsidR="006C74B6" w:rsidRPr="00302BB4" w14:paraId="021D6417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38B479CA" w14:textId="77777777" w:rsidR="006C74B6" w:rsidRPr="007D365C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7EB111BF" w14:textId="77777777" w:rsidR="006C74B6" w:rsidRPr="00507077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CCE9A0A" w14:textId="77777777" w:rsidR="006C74B6" w:rsidRPr="006C74B6" w:rsidRDefault="006C74B6" w:rsidP="006C74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wakil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car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i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ok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enuh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yar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:</w:t>
            </w:r>
          </w:p>
          <w:p w14:paraId="0CF83752" w14:textId="77777777" w:rsidR="006C74B6" w:rsidRPr="006C74B6" w:rsidRDefault="006C74B6" w:rsidP="006C74B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(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)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ra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ti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gera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r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atu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ti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tap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dalah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alar,</w:t>
            </w:r>
          </w:p>
          <w:p w14:paraId="18013A11" w14:textId="7B87F66A" w:rsidR="006C74B6" w:rsidRPr="006C74B6" w:rsidRDefault="006C74B6" w:rsidP="006C74B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(ii)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isbah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ra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ti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gera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r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ti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tap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dalah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alar,</w:t>
            </w:r>
          </w:p>
          <w:p w14:paraId="50FB78FC" w14:textId="77777777" w:rsidR="006C74B6" w:rsidRPr="006C74B6" w:rsidRDefault="006C74B6" w:rsidP="006C74B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da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ok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A5D3084" w14:textId="77777777" w:rsidR="006C74B6" w:rsidRPr="00E216C9" w:rsidRDefault="006C74B6" w:rsidP="006C74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okus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6C74B6" w:rsidRPr="00507077" w14:paraId="5A356468" w14:textId="77777777" w:rsidTr="00043E9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3C956587" w14:textId="3E63323E" w:rsidR="006C74B6" w:rsidRPr="007D365C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4A64B51A" w14:textId="77777777" w:rsidR="006C74B6" w:rsidRPr="00946888" w:rsidRDefault="006C74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48474C0" w14:textId="3DFFDD5A" w:rsidR="006C74B6" w:rsidRDefault="006C74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EC5DF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7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11AE7808" w14:textId="77777777" w:rsidR="006C74B6" w:rsidRDefault="006C74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D3F85CC" w14:textId="77777777" w:rsidR="006C74B6" w:rsidRDefault="006C74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92BE56D" w14:textId="41E8E3DA" w:rsidR="006C74B6" w:rsidRPr="006C74B6" w:rsidRDefault="006C74B6" w:rsidP="006C74B6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in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lat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ata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ejar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ordin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us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lat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40D6310" w14:textId="52ABA26B" w:rsidR="006C74B6" w:rsidRPr="006C74B6" w:rsidRDefault="006C74B6" w:rsidP="006C74B6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Cari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sang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ling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tukar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klum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09E15D6" w14:textId="1DBCBFAE" w:rsidR="006C74B6" w:rsidRPr="006C74B6" w:rsidRDefault="006C74B6" w:rsidP="006C74B6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andai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dapa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ti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gera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pada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ilit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lat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car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ti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gera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tu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D681DAB" w14:textId="661C349F" w:rsidR="006C74B6" w:rsidRDefault="006C74B6" w:rsidP="006C74B6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Semak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eroleh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isi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eometri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namik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cara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lian</w:t>
            </w:r>
            <w:proofErr w:type="spellEnd"/>
            <w:r w:rsidRPr="006C74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7E0A240" w14:textId="77777777" w:rsidR="006C74B6" w:rsidRPr="006C74B6" w:rsidRDefault="006C74B6" w:rsidP="006C74B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E47267A" w14:textId="77777777" w:rsidR="006C74B6" w:rsidRPr="00946888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A9BEBD1" w14:textId="77777777" w:rsidR="006C74B6" w:rsidRPr="00EC5DF0" w:rsidRDefault="006C74B6" w:rsidP="00EC5D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EC5DF0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6AB26E11" w14:textId="1BDB8B02" w:rsidR="006C74B6" w:rsidRPr="00630C2B" w:rsidRDefault="006C74B6" w:rsidP="00EC5DF0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C74B6" w:rsidRPr="00507077" w14:paraId="06C8434B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D59C8A4" w14:textId="77777777" w:rsidR="006C74B6" w:rsidRPr="007D365C" w:rsidRDefault="006C74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087313C6" w14:textId="77777777" w:rsidR="006C74B6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396051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74B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C74B6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1CA3E63" w14:textId="77777777" w:rsidR="006C74B6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899901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74B6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C74B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6C74B6">
              <w:rPr>
                <w:rFonts w:ascii="Arial" w:hAnsi="Arial" w:cs="Arial"/>
                <w:sz w:val="20"/>
                <w:szCs w:val="20"/>
              </w:rPr>
              <w:t>M</w:t>
            </w:r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6C74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C74B6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6C74B6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6AF436FD" w14:textId="77777777" w:rsidR="006C74B6" w:rsidRDefault="006C74B6"/>
    <w:sectPr w:rsidR="006C74B6" w:rsidSect="00BC6CC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D54AA"/>
    <w:multiLevelType w:val="hybridMultilevel"/>
    <w:tmpl w:val="6EE234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755515"/>
    <w:multiLevelType w:val="hybridMultilevel"/>
    <w:tmpl w:val="8812B0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B224530"/>
    <w:multiLevelType w:val="hybridMultilevel"/>
    <w:tmpl w:val="B71677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2197208"/>
    <w:multiLevelType w:val="hybridMultilevel"/>
    <w:tmpl w:val="AB1CF7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52283982">
    <w:abstractNumId w:val="2"/>
  </w:num>
  <w:num w:numId="2" w16cid:durableId="518543571">
    <w:abstractNumId w:val="1"/>
  </w:num>
  <w:num w:numId="3" w16cid:durableId="1299652319">
    <w:abstractNumId w:val="4"/>
  </w:num>
  <w:num w:numId="4" w16cid:durableId="1151409349">
    <w:abstractNumId w:val="3"/>
  </w:num>
  <w:num w:numId="5" w16cid:durableId="1684015146">
    <w:abstractNumId w:val="5"/>
  </w:num>
  <w:num w:numId="6" w16cid:durableId="48459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zQyNLU0BjLMjZR0lIJTi4sz8/NACgxrAZzD4dssAAAA"/>
  </w:docVars>
  <w:rsids>
    <w:rsidRoot w:val="00BC6CCA"/>
    <w:rsid w:val="000A12AD"/>
    <w:rsid w:val="00164C8E"/>
    <w:rsid w:val="0025584E"/>
    <w:rsid w:val="006C74B6"/>
    <w:rsid w:val="00703CC9"/>
    <w:rsid w:val="009532EF"/>
    <w:rsid w:val="00BC6CCA"/>
    <w:rsid w:val="00C6541D"/>
    <w:rsid w:val="00EC5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4191C"/>
  <w15:chartTrackingRefBased/>
  <w15:docId w15:val="{7E78F4A4-9195-46AF-8281-938B68B44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CC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6C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6CCA"/>
    <w:rPr>
      <w:color w:val="808080"/>
    </w:rPr>
  </w:style>
  <w:style w:type="paragraph" w:styleId="ListParagraph">
    <w:name w:val="List Paragraph"/>
    <w:basedOn w:val="Normal"/>
    <w:uiPriority w:val="34"/>
    <w:qFormat/>
    <w:rsid w:val="00BC6C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2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820EF83B0448418428D505282D1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EB10F-ADCC-493F-9417-4EEAB5BD9ECC}"/>
      </w:docPartPr>
      <w:docPartBody>
        <w:p w:rsidR="003A40A0" w:rsidRDefault="003A40A0" w:rsidP="003A40A0">
          <w:pPr>
            <w:pStyle w:val="C6820EF83B0448418428D505282D1FC4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5D307D8E913643C0BFFF9AE626185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A0873-6D14-47FE-892F-1F26B93006CE}"/>
      </w:docPartPr>
      <w:docPartBody>
        <w:p w:rsidR="003A40A0" w:rsidRDefault="003A40A0" w:rsidP="003A40A0">
          <w:pPr>
            <w:pStyle w:val="5D307D8E913643C0BFFF9AE62618552F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0EFF0D13E4E4853B06A627BF9828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DDEA5-3C74-4F06-8E17-5B042D9461A2}"/>
      </w:docPartPr>
      <w:docPartBody>
        <w:p w:rsidR="003A40A0" w:rsidRDefault="003A40A0" w:rsidP="003A40A0">
          <w:pPr>
            <w:pStyle w:val="E0EFF0D13E4E4853B06A627BF9828E5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A510F6B25E8C4FC3AF9B73DE98408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318F7-98F9-46C8-AA21-0B6C75E28F4C}"/>
      </w:docPartPr>
      <w:docPartBody>
        <w:p w:rsidR="003A40A0" w:rsidRDefault="003A40A0" w:rsidP="003A40A0">
          <w:pPr>
            <w:pStyle w:val="A510F6B25E8C4FC3AF9B73DE984087FD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AC241C2C91864FB5AD858DA5E8191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C2623-9A7C-4CCB-99B5-6A0AD7BFC054}"/>
      </w:docPartPr>
      <w:docPartBody>
        <w:p w:rsidR="003A40A0" w:rsidRDefault="003A40A0" w:rsidP="003A40A0">
          <w:pPr>
            <w:pStyle w:val="AC241C2C91864FB5AD858DA5E8191B1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F5CA7929CF9D4AB7BAB484BCEED28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3DBB1-D5D7-4D91-AA74-9C4E40DA1084}"/>
      </w:docPartPr>
      <w:docPartBody>
        <w:p w:rsidR="003A40A0" w:rsidRDefault="003A40A0" w:rsidP="003A40A0">
          <w:pPr>
            <w:pStyle w:val="F5CA7929CF9D4AB7BAB484BCEED28BA6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69D881D5D33499D8CADD187F0024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6B559-3F35-40BD-883D-49C1F380DD7A}"/>
      </w:docPartPr>
      <w:docPartBody>
        <w:p w:rsidR="003A40A0" w:rsidRDefault="003A40A0" w:rsidP="003A40A0">
          <w:pPr>
            <w:pStyle w:val="B69D881D5D33499D8CADD187F00243CF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B5AACD439F34CA6AADB4ECC60B60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FF8FC-2593-4DF5-A9C6-419873F204CE}"/>
      </w:docPartPr>
      <w:docPartBody>
        <w:p w:rsidR="003A40A0" w:rsidRDefault="003A40A0" w:rsidP="003A40A0">
          <w:pPr>
            <w:pStyle w:val="7B5AACD439F34CA6AADB4ECC60B601F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26EA8148500417F9F7D0DDB8D78D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C1834-6424-440E-9DF0-3E24FC3D4193}"/>
      </w:docPartPr>
      <w:docPartBody>
        <w:p w:rsidR="003A40A0" w:rsidRDefault="003A40A0" w:rsidP="003A40A0">
          <w:pPr>
            <w:pStyle w:val="E26EA8148500417F9F7D0DDB8D78D33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E3484818DC74B27935852C558CB8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0CBD7-B571-428B-9FFD-06EBB401EC94}"/>
      </w:docPartPr>
      <w:docPartBody>
        <w:p w:rsidR="003A40A0" w:rsidRDefault="003A40A0" w:rsidP="003A40A0">
          <w:pPr>
            <w:pStyle w:val="BE3484818DC74B27935852C558CB865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A8680D5D20D441B8BF51D6B81EBD9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707CC-6348-4D88-84BF-6FCC529F5D4C}"/>
      </w:docPartPr>
      <w:docPartBody>
        <w:p w:rsidR="003A40A0" w:rsidRDefault="003A40A0" w:rsidP="003A40A0">
          <w:pPr>
            <w:pStyle w:val="A8680D5D20D441B8BF51D6B81EBD9E1F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ECA760B1A5945F0AF26FF0F71B24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BA660-E28E-481B-834F-51CA2509B170}"/>
      </w:docPartPr>
      <w:docPartBody>
        <w:p w:rsidR="003A40A0" w:rsidRDefault="003A40A0" w:rsidP="003A40A0">
          <w:pPr>
            <w:pStyle w:val="5ECA760B1A5945F0AF26FF0F71B243F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2127E1E68D57421D887D609CF8667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563DE-0234-42F9-8656-9020BF3CE650}"/>
      </w:docPartPr>
      <w:docPartBody>
        <w:p w:rsidR="003A40A0" w:rsidRDefault="003A40A0" w:rsidP="003A40A0">
          <w:pPr>
            <w:pStyle w:val="2127E1E68D57421D887D609CF86671C6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3C7F56AB4B64E068AE50A69E5E3D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B2041-454A-46C8-BBAE-13FC496A79D2}"/>
      </w:docPartPr>
      <w:docPartBody>
        <w:p w:rsidR="003A40A0" w:rsidRDefault="003A40A0" w:rsidP="003A40A0">
          <w:pPr>
            <w:pStyle w:val="D3C7F56AB4B64E068AE50A69E5E3D8F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53CDEA2A2554832B1A18DCBC1D5C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5D78F-F85C-4ED6-99EB-990AB5642138}"/>
      </w:docPartPr>
      <w:docPartBody>
        <w:p w:rsidR="003A40A0" w:rsidRDefault="003A40A0" w:rsidP="003A40A0">
          <w:pPr>
            <w:pStyle w:val="153CDEA2A2554832B1A18DCBC1D5CC77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5E1143BF1C7463D824DF7BC8F1B1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F7954-46F3-41B9-94F3-172C0351415F}"/>
      </w:docPartPr>
      <w:docPartBody>
        <w:p w:rsidR="003A40A0" w:rsidRDefault="003A40A0" w:rsidP="003A40A0">
          <w:pPr>
            <w:pStyle w:val="95E1143BF1C7463D824DF7BC8F1B148E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0A0"/>
    <w:rsid w:val="000F7989"/>
    <w:rsid w:val="003A4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40A0"/>
    <w:rPr>
      <w:color w:val="808080"/>
    </w:rPr>
  </w:style>
  <w:style w:type="paragraph" w:customStyle="1" w:styleId="C6820EF83B0448418428D505282D1FC4">
    <w:name w:val="C6820EF83B0448418428D505282D1FC4"/>
    <w:rsid w:val="003A40A0"/>
  </w:style>
  <w:style w:type="paragraph" w:customStyle="1" w:styleId="5D307D8E913643C0BFFF9AE62618552F">
    <w:name w:val="5D307D8E913643C0BFFF9AE62618552F"/>
    <w:rsid w:val="003A40A0"/>
  </w:style>
  <w:style w:type="paragraph" w:customStyle="1" w:styleId="E0EFF0D13E4E4853B06A627BF9828E58">
    <w:name w:val="E0EFF0D13E4E4853B06A627BF9828E58"/>
    <w:rsid w:val="003A40A0"/>
  </w:style>
  <w:style w:type="paragraph" w:customStyle="1" w:styleId="A510F6B25E8C4FC3AF9B73DE984087FD">
    <w:name w:val="A510F6B25E8C4FC3AF9B73DE984087FD"/>
    <w:rsid w:val="003A40A0"/>
  </w:style>
  <w:style w:type="paragraph" w:customStyle="1" w:styleId="AC241C2C91864FB5AD858DA5E8191B1A">
    <w:name w:val="AC241C2C91864FB5AD858DA5E8191B1A"/>
    <w:rsid w:val="003A40A0"/>
  </w:style>
  <w:style w:type="paragraph" w:customStyle="1" w:styleId="F5CA7929CF9D4AB7BAB484BCEED28BA6">
    <w:name w:val="F5CA7929CF9D4AB7BAB484BCEED28BA6"/>
    <w:rsid w:val="003A40A0"/>
  </w:style>
  <w:style w:type="paragraph" w:customStyle="1" w:styleId="B69D881D5D33499D8CADD187F00243CF">
    <w:name w:val="B69D881D5D33499D8CADD187F00243CF"/>
    <w:rsid w:val="003A40A0"/>
  </w:style>
  <w:style w:type="paragraph" w:customStyle="1" w:styleId="7B5AACD439F34CA6AADB4ECC60B601F8">
    <w:name w:val="7B5AACD439F34CA6AADB4ECC60B601F8"/>
    <w:rsid w:val="003A40A0"/>
  </w:style>
  <w:style w:type="paragraph" w:customStyle="1" w:styleId="E26EA8148500417F9F7D0DDB8D78D338">
    <w:name w:val="E26EA8148500417F9F7D0DDB8D78D338"/>
    <w:rsid w:val="003A40A0"/>
  </w:style>
  <w:style w:type="paragraph" w:customStyle="1" w:styleId="BE3484818DC74B27935852C558CB8651">
    <w:name w:val="BE3484818DC74B27935852C558CB8651"/>
    <w:rsid w:val="003A40A0"/>
  </w:style>
  <w:style w:type="paragraph" w:customStyle="1" w:styleId="A8680D5D20D441B8BF51D6B81EBD9E1F">
    <w:name w:val="A8680D5D20D441B8BF51D6B81EBD9E1F"/>
    <w:rsid w:val="003A40A0"/>
  </w:style>
  <w:style w:type="paragraph" w:customStyle="1" w:styleId="5ECA760B1A5945F0AF26FF0F71B243F0">
    <w:name w:val="5ECA760B1A5945F0AF26FF0F71B243F0"/>
    <w:rsid w:val="003A40A0"/>
  </w:style>
  <w:style w:type="paragraph" w:customStyle="1" w:styleId="2127E1E68D57421D887D609CF86671C6">
    <w:name w:val="2127E1E68D57421D887D609CF86671C6"/>
    <w:rsid w:val="003A40A0"/>
  </w:style>
  <w:style w:type="paragraph" w:customStyle="1" w:styleId="D3C7F56AB4B64E068AE50A69E5E3D8F8">
    <w:name w:val="D3C7F56AB4B64E068AE50A69E5E3D8F8"/>
    <w:rsid w:val="003A40A0"/>
  </w:style>
  <w:style w:type="paragraph" w:customStyle="1" w:styleId="153CDEA2A2554832B1A18DCBC1D5CC77">
    <w:name w:val="153CDEA2A2554832B1A18DCBC1D5CC77"/>
    <w:rsid w:val="003A40A0"/>
  </w:style>
  <w:style w:type="paragraph" w:customStyle="1" w:styleId="95E1143BF1C7463D824DF7BC8F1B148E">
    <w:name w:val="95E1143BF1C7463D824DF7BC8F1B148E"/>
    <w:rsid w:val="003A40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4</Pages>
  <Words>960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Nurshamimi Jaafar</cp:lastModifiedBy>
  <cp:revision>2</cp:revision>
  <dcterms:created xsi:type="dcterms:W3CDTF">2023-09-29T00:39:00Z</dcterms:created>
  <dcterms:modified xsi:type="dcterms:W3CDTF">2023-11-02T04:07:00Z</dcterms:modified>
</cp:coreProperties>
</file>